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d0e6cc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d0e6cc5-7fb5-11ec-af83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5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QQ7DMAxC+4D//0t+4AGWdullkn1oOnVJDygBjIN+DOJV3wAUu0oTzuKD5/j3G7pavyKr2Vls8VBV1KOtZXGBJxTk/wxPXOq5wBNlaG9PFB7whznojAN9PSIF9YqHtvzBYsh8jWi83d9wKFzKz6w9f0Gk3Wwm9/trMl5hqq/3fhFv8bM14RpPGIVs0qpwy5/gYOrggwt8zZ9AGO/Nkbd4pk4+0auiyL4+ynBRRZN9njqVRxTN9/6zk8Wbay0S7+vDKWoCHVjY50FbiZGEB/Vb7m3aX6XdHdRHCtj2Y2rkQI+kvNM+oX+Rzx2wnP2if9A5IOe5g/RJf4vAuXRc9F9HzKAd+M94LhDO7ejkfuAUdFThoF86YBKASPT3gb6/qfvSgf/ee9/9AtiZYa9MSS+G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t's down in Cincinnati, won't let you do anything while conn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d0e6cc5-7fb5-11ec-af83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5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d0e6cc5-7fb5-11ec-af83-21646204cc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d0e6cc5-7fb5-11ec-af83-21646204cc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d0e6cc5</dc:title>
  <dc:creator/>
  <cp:keywords/>
  <dcterms:created xsi:type="dcterms:W3CDTF">2026-05-01T19:05:42Z</dcterms:created>
  <dcterms:modified xsi:type="dcterms:W3CDTF">2026-05-01T19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